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72DB4" w14:textId="6F51B045" w:rsidR="00EC184A" w:rsidRDefault="00B10222" w:rsidP="004333B2">
      <w:pPr>
        <w:spacing w:line="240" w:lineRule="auto"/>
      </w:pPr>
      <w:r>
        <w:t>#</w:t>
      </w:r>
      <w:r w:rsidR="00EC184A">
        <w:t>!/bin/bash</w:t>
      </w:r>
    </w:p>
    <w:p w14:paraId="24013287" w14:textId="2BE42FD2" w:rsidR="00EC184A" w:rsidRDefault="00EC184A" w:rsidP="004333B2">
      <w:pPr>
        <w:spacing w:line="240" w:lineRule="auto"/>
      </w:pPr>
      <w:r>
        <w:t>#</w:t>
      </w:r>
      <w:r w:rsidR="00B10222">
        <w:t>#</w:t>
      </w:r>
      <w:r>
        <w:t xml:space="preserve"> Above line is required!</w:t>
      </w:r>
    </w:p>
    <w:p w14:paraId="5CFC1A3E" w14:textId="77777777" w:rsidR="00EC184A" w:rsidRDefault="00EC184A" w:rsidP="004333B2">
      <w:pPr>
        <w:spacing w:line="240" w:lineRule="auto"/>
      </w:pPr>
    </w:p>
    <w:p w14:paraId="4E879503" w14:textId="6C0B534B" w:rsidR="00EC184A" w:rsidRDefault="00EC184A" w:rsidP="004333B2">
      <w:pPr>
        <w:spacing w:line="240" w:lineRule="auto"/>
      </w:pPr>
      <w:r>
        <w:t>#</w:t>
      </w:r>
      <w:r w:rsidR="00B10222">
        <w:t>#</w:t>
      </w:r>
      <w:r>
        <w:t xml:space="preserve"> Name of job in SLURM queue</w:t>
      </w:r>
    </w:p>
    <w:p w14:paraId="426C81C9" w14:textId="09875371" w:rsidR="00EC184A" w:rsidRDefault="00B10222" w:rsidP="004333B2">
      <w:pPr>
        <w:spacing w:line="240" w:lineRule="auto"/>
      </w:pPr>
      <w:r>
        <w:t>#</w:t>
      </w:r>
      <w:r w:rsidR="00EC184A">
        <w:t>SBATCH --job-name=</w:t>
      </w:r>
      <w:r w:rsidR="00EC184A">
        <w:t>Downsample_200x200</w:t>
      </w:r>
    </w:p>
    <w:p w14:paraId="57BBD2DC" w14:textId="77777777" w:rsidR="00EC184A" w:rsidRDefault="00EC184A" w:rsidP="004333B2">
      <w:pPr>
        <w:spacing w:line="240" w:lineRule="auto"/>
      </w:pPr>
    </w:p>
    <w:p w14:paraId="055656FC" w14:textId="095216D0" w:rsidR="00EC184A" w:rsidRDefault="00B10222" w:rsidP="004333B2">
      <w:pPr>
        <w:spacing w:line="240" w:lineRule="auto"/>
      </w:pPr>
      <w:r>
        <w:t>#</w:t>
      </w:r>
      <w:r w:rsidR="00EC184A">
        <w:t xml:space="preserve"># Output and error log locations (captures stdout and stderr). Defaults to </w:t>
      </w:r>
      <w:r w:rsidR="00964285">
        <w:t xml:space="preserve">your </w:t>
      </w:r>
      <w:r w:rsidR="00EC184A">
        <w:t>home</w:t>
      </w:r>
      <w:r w:rsidR="00964285">
        <w:t xml:space="preserve"> </w:t>
      </w:r>
      <w:r w:rsidR="00EC184A">
        <w:t>dir.</w:t>
      </w:r>
    </w:p>
    <w:p w14:paraId="5C53C0C9" w14:textId="2D41DA7E" w:rsidR="00EC184A" w:rsidRDefault="00964285" w:rsidP="004333B2">
      <w:pPr>
        <w:spacing w:line="240" w:lineRule="auto"/>
      </w:pPr>
      <w:r>
        <w:t>#</w:t>
      </w:r>
      <w:r w:rsidR="00EC184A">
        <w:t>SBATCH --output=/home/</w:t>
      </w:r>
      <w:r w:rsidR="00EC184A">
        <w:t>dccollin</w:t>
      </w:r>
      <w:r w:rsidR="00EC184A">
        <w:t>/%j.out</w:t>
      </w:r>
    </w:p>
    <w:p w14:paraId="1417C48D" w14:textId="5267DEB3" w:rsidR="00EC184A" w:rsidRDefault="00964285" w:rsidP="004333B2">
      <w:pPr>
        <w:spacing w:line="240" w:lineRule="auto"/>
      </w:pPr>
      <w:r>
        <w:t>#</w:t>
      </w:r>
      <w:r w:rsidR="00EC184A">
        <w:t>SBATCH --error=/home/</w:t>
      </w:r>
      <w:r w:rsidR="00EC184A">
        <w:t>dccollin</w:t>
      </w:r>
      <w:r w:rsidR="00EC184A">
        <w:t>/%j.err</w:t>
      </w:r>
    </w:p>
    <w:p w14:paraId="6EDC0D6B" w14:textId="77777777" w:rsidR="00EC184A" w:rsidRDefault="00EC184A" w:rsidP="004333B2">
      <w:pPr>
        <w:spacing w:line="240" w:lineRule="auto"/>
      </w:pPr>
    </w:p>
    <w:p w14:paraId="0AFBA48E" w14:textId="75D76B71" w:rsidR="00EC184A" w:rsidRDefault="00964285" w:rsidP="004333B2">
      <w:pPr>
        <w:spacing w:line="240" w:lineRule="auto"/>
      </w:pPr>
      <w:r>
        <w:t>#</w:t>
      </w:r>
      <w:r w:rsidR="00EC184A">
        <w:t># Account to charge this computation time to. THIS LINE IS ESSENTIAL.</w:t>
      </w:r>
    </w:p>
    <w:p w14:paraId="72E4979A" w14:textId="6441B5E6" w:rsidR="00EC184A" w:rsidRDefault="00964285" w:rsidP="004333B2">
      <w:pPr>
        <w:spacing w:line="240" w:lineRule="auto"/>
      </w:pPr>
      <w:r>
        <w:t>#</w:t>
      </w:r>
      <w:r w:rsidR="00EC184A">
        <w:t>SBATCH -A CS156b</w:t>
      </w:r>
    </w:p>
    <w:p w14:paraId="4698DBBE" w14:textId="77777777" w:rsidR="00EC184A" w:rsidRDefault="00EC184A" w:rsidP="004333B2">
      <w:pPr>
        <w:spacing w:line="240" w:lineRule="auto"/>
      </w:pPr>
    </w:p>
    <w:p w14:paraId="7132D7F8" w14:textId="47EC2F77" w:rsidR="00EC184A" w:rsidRDefault="00EC184A" w:rsidP="004333B2">
      <w:pPr>
        <w:spacing w:line="240" w:lineRule="auto"/>
      </w:pPr>
      <w:r>
        <w:t>#</w:t>
      </w:r>
      <w:r w:rsidR="00964285">
        <w:t>#</w:t>
      </w:r>
      <w:r>
        <w:t xml:space="preserve"> Estimated time this job will take. A job exceeding this time will be killed.</w:t>
      </w:r>
    </w:p>
    <w:p w14:paraId="46943E07" w14:textId="310E9035" w:rsidR="00EC184A" w:rsidRDefault="00EC184A" w:rsidP="004333B2">
      <w:pPr>
        <w:spacing w:line="240" w:lineRule="auto"/>
      </w:pPr>
      <w:r>
        <w:t>#</w:t>
      </w:r>
      <w:r w:rsidR="00964285">
        <w:t xml:space="preserve"># </w:t>
      </w:r>
      <w:r>
        <w:t>Required parameter!</w:t>
      </w:r>
    </w:p>
    <w:p w14:paraId="401C72FA" w14:textId="16BF200B" w:rsidR="00EC184A" w:rsidRDefault="00964285" w:rsidP="004333B2">
      <w:pPr>
        <w:spacing w:line="240" w:lineRule="auto"/>
      </w:pPr>
      <w:r>
        <w:t>#</w:t>
      </w:r>
      <w:r w:rsidR="00EC184A">
        <w:t xml:space="preserve">SBATCH -t </w:t>
      </w:r>
      <w:r w:rsidR="00EC184A">
        <w:t>2</w:t>
      </w:r>
      <w:r w:rsidR="00EC184A">
        <w:t>:</w:t>
      </w:r>
      <w:r w:rsidR="00EC184A">
        <w:t>00</w:t>
      </w:r>
      <w:r w:rsidR="00EC184A">
        <w:t>:00</w:t>
      </w:r>
    </w:p>
    <w:p w14:paraId="1E73B1E5" w14:textId="77777777" w:rsidR="00EC184A" w:rsidRDefault="00EC184A" w:rsidP="004333B2">
      <w:pPr>
        <w:spacing w:line="240" w:lineRule="auto"/>
      </w:pPr>
    </w:p>
    <w:p w14:paraId="577C6632" w14:textId="3D3CF0DB" w:rsidR="00EC184A" w:rsidRDefault="00EC184A" w:rsidP="004333B2">
      <w:pPr>
        <w:spacing w:line="240" w:lineRule="auto"/>
      </w:pPr>
      <w:r>
        <w:t>#</w:t>
      </w:r>
      <w:r w:rsidR="00964285">
        <w:t>#</w:t>
      </w:r>
      <w:r>
        <w:t xml:space="preserve"> Total number of concurrent srun tasks. Most people will not need this.</w:t>
      </w:r>
    </w:p>
    <w:p w14:paraId="5A697B5B" w14:textId="77777777" w:rsidR="00EC184A" w:rsidRDefault="00EC184A" w:rsidP="004333B2">
      <w:pPr>
        <w:spacing w:line="240" w:lineRule="auto"/>
      </w:pPr>
      <w:r>
        <w:t>#SBATCH --ntasks=1</w:t>
      </w:r>
    </w:p>
    <w:p w14:paraId="1BAE412E" w14:textId="77777777" w:rsidR="00EC184A" w:rsidRDefault="00EC184A" w:rsidP="004333B2">
      <w:pPr>
        <w:spacing w:line="240" w:lineRule="auto"/>
      </w:pPr>
    </w:p>
    <w:p w14:paraId="07074380" w14:textId="65F0D780" w:rsidR="00EC184A" w:rsidRDefault="00EC184A" w:rsidP="004333B2">
      <w:pPr>
        <w:spacing w:line="240" w:lineRule="auto"/>
      </w:pPr>
      <w:r>
        <w:t>#</w:t>
      </w:r>
      <w:r w:rsidR="00964285">
        <w:t>#</w:t>
      </w:r>
      <w:r>
        <w:t xml:space="preserve"> Number of CPU threads for each task as defined above. Most people will be</w:t>
      </w:r>
    </w:p>
    <w:p w14:paraId="3CB54B69" w14:textId="63883073" w:rsidR="00EC184A" w:rsidRDefault="00EC184A" w:rsidP="004333B2">
      <w:pPr>
        <w:spacing w:line="240" w:lineRule="auto"/>
      </w:pPr>
      <w:r>
        <w:t>#</w:t>
      </w:r>
      <w:r w:rsidR="00964285">
        <w:t>#</w:t>
      </w:r>
      <w:r>
        <w:t xml:space="preserve"> using a single task, so this is the total number of threads required.</w:t>
      </w:r>
    </w:p>
    <w:p w14:paraId="121AC0AE" w14:textId="2C78DBC5" w:rsidR="00EC184A" w:rsidRDefault="00516F03" w:rsidP="004333B2">
      <w:pPr>
        <w:spacing w:line="240" w:lineRule="auto"/>
      </w:pPr>
      <w:r>
        <w:t>#</w:t>
      </w:r>
      <w:r w:rsidR="00EC184A">
        <w:t>SBATCH --cpus-per-task=</w:t>
      </w:r>
      <w:r w:rsidR="000E3242">
        <w:t>2</w:t>
      </w:r>
    </w:p>
    <w:p w14:paraId="25668712" w14:textId="77777777" w:rsidR="00EC184A" w:rsidRDefault="00EC184A" w:rsidP="004333B2">
      <w:pPr>
        <w:spacing w:line="240" w:lineRule="auto"/>
      </w:pPr>
    </w:p>
    <w:p w14:paraId="69587595" w14:textId="416827E9" w:rsidR="00EC184A" w:rsidRDefault="00516F03" w:rsidP="004333B2">
      <w:pPr>
        <w:spacing w:line="240" w:lineRule="auto"/>
      </w:pPr>
      <w:r>
        <w:t>#</w:t>
      </w:r>
      <w:r w:rsidR="00EC184A">
        <w:t># Total amount of system RAM for all tasks. Specify units with M and G.</w:t>
      </w:r>
    </w:p>
    <w:p w14:paraId="01A3D03D" w14:textId="53CFE8BD" w:rsidR="00EC184A" w:rsidRDefault="00516F03" w:rsidP="004333B2">
      <w:pPr>
        <w:spacing w:line="240" w:lineRule="auto"/>
      </w:pPr>
      <w:r>
        <w:t>#</w:t>
      </w:r>
      <w:r w:rsidR="00EC184A">
        <w:t>SBATCH --mem=</w:t>
      </w:r>
      <w:r w:rsidR="00EC184A">
        <w:t>8</w:t>
      </w:r>
      <w:r w:rsidR="00EC184A">
        <w:t>G</w:t>
      </w:r>
    </w:p>
    <w:p w14:paraId="04787859" w14:textId="77777777" w:rsidR="00EC184A" w:rsidRDefault="00EC184A" w:rsidP="004333B2">
      <w:pPr>
        <w:spacing w:line="240" w:lineRule="auto"/>
      </w:pPr>
    </w:p>
    <w:p w14:paraId="1CADAD0D" w14:textId="6A20855B" w:rsidR="00EC184A" w:rsidRDefault="00EC184A" w:rsidP="004333B2">
      <w:pPr>
        <w:spacing w:line="240" w:lineRule="auto"/>
      </w:pPr>
      <w:r>
        <w:t>#</w:t>
      </w:r>
      <w:r w:rsidR="00516F03">
        <w:t>#</w:t>
      </w:r>
      <w:r>
        <w:t xml:space="preserve"> Request a single Tesla P100 GPU</w:t>
      </w:r>
    </w:p>
    <w:p w14:paraId="4DD48BF8" w14:textId="7CA8E712" w:rsidR="00EC184A" w:rsidRDefault="00EC184A" w:rsidP="004333B2">
      <w:pPr>
        <w:spacing w:line="240" w:lineRule="auto"/>
      </w:pPr>
      <w:r>
        <w:t>#</w:t>
      </w:r>
      <w:r w:rsidR="00516F03">
        <w:t>#</w:t>
      </w:r>
      <w:r>
        <w:t>SBATCH --gres=gpu:1</w:t>
      </w:r>
    </w:p>
    <w:p w14:paraId="6E0A8524" w14:textId="77777777" w:rsidR="00EC184A" w:rsidRDefault="00EC184A" w:rsidP="004333B2">
      <w:pPr>
        <w:spacing w:line="240" w:lineRule="auto"/>
      </w:pPr>
    </w:p>
    <w:p w14:paraId="24A2A8B8" w14:textId="104255F3" w:rsidR="00EC184A" w:rsidRDefault="00152066" w:rsidP="004333B2">
      <w:pPr>
        <w:spacing w:line="240" w:lineRule="auto"/>
      </w:pPr>
      <w:r>
        <w:t>#</w:t>
      </w:r>
      <w:r w:rsidR="00EC184A">
        <w:t># Send status emails to an email</w:t>
      </w:r>
    </w:p>
    <w:p w14:paraId="0F2F7164" w14:textId="5BE7F649" w:rsidR="00EC184A" w:rsidRDefault="00152066" w:rsidP="004333B2">
      <w:pPr>
        <w:spacing w:line="240" w:lineRule="auto"/>
      </w:pPr>
      <w:r>
        <w:t>#</w:t>
      </w:r>
      <w:r w:rsidR="00EC184A">
        <w:t>SBATCH --mail-user=</w:t>
      </w:r>
      <w:r w:rsidR="00EC184A">
        <w:t>dccollin</w:t>
      </w:r>
      <w:r w:rsidR="00EC184A">
        <w:t>@caltech.edu</w:t>
      </w:r>
    </w:p>
    <w:p w14:paraId="2A1DB4F0" w14:textId="77777777" w:rsidR="00EC184A" w:rsidRDefault="00EC184A" w:rsidP="004333B2">
      <w:pPr>
        <w:spacing w:line="240" w:lineRule="auto"/>
      </w:pPr>
    </w:p>
    <w:p w14:paraId="50B32A16" w14:textId="6CE03266" w:rsidR="00EC184A" w:rsidRDefault="00152066" w:rsidP="004333B2">
      <w:pPr>
        <w:spacing w:line="240" w:lineRule="auto"/>
      </w:pPr>
      <w:r>
        <w:t>#</w:t>
      </w:r>
      <w:r w:rsidR="00EC184A">
        <w:t># Enable email notifications for changes to the job state</w:t>
      </w:r>
    </w:p>
    <w:p w14:paraId="0462721A" w14:textId="6FFA51C3" w:rsidR="00EC184A" w:rsidRDefault="00152066" w:rsidP="004333B2">
      <w:pPr>
        <w:spacing w:line="240" w:lineRule="auto"/>
      </w:pPr>
      <w:r>
        <w:t>#</w:t>
      </w:r>
      <w:r w:rsidR="00EC184A">
        <w:t>S</w:t>
      </w:r>
      <w:r w:rsidR="00EC184A">
        <w:t>BATCH --mail-type=BEGIN</w:t>
      </w:r>
    </w:p>
    <w:p w14:paraId="4FBFF655" w14:textId="711F9674" w:rsidR="00EC184A" w:rsidRDefault="00152066" w:rsidP="004333B2">
      <w:pPr>
        <w:spacing w:line="240" w:lineRule="auto"/>
      </w:pPr>
      <w:r>
        <w:t>#</w:t>
      </w:r>
      <w:r w:rsidR="00EC184A">
        <w:t>SBATCH --mail-type=END</w:t>
      </w:r>
    </w:p>
    <w:p w14:paraId="1259FF23" w14:textId="63DBE0A4" w:rsidR="00EC184A" w:rsidRDefault="00152066" w:rsidP="004333B2">
      <w:pPr>
        <w:spacing w:line="240" w:lineRule="auto"/>
      </w:pPr>
      <w:r>
        <w:t>#</w:t>
      </w:r>
      <w:r w:rsidR="00EC184A">
        <w:t>SBATCH --mail-type=FAIL</w:t>
      </w:r>
    </w:p>
    <w:p w14:paraId="219D968B" w14:textId="77777777" w:rsidR="00EC184A" w:rsidRDefault="00EC184A" w:rsidP="004333B2">
      <w:pPr>
        <w:spacing w:line="240" w:lineRule="auto"/>
      </w:pPr>
    </w:p>
    <w:p w14:paraId="35A50825" w14:textId="0545E134" w:rsidR="00EC184A" w:rsidRDefault="00EC184A" w:rsidP="004333B2">
      <w:pPr>
        <w:spacing w:line="240" w:lineRule="auto"/>
      </w:pPr>
      <w:r>
        <w:t>#</w:t>
      </w:r>
      <w:r w:rsidR="00152066">
        <w:t>#</w:t>
      </w:r>
      <w:r>
        <w:t xml:space="preserve"> Load any modules you may need</w:t>
      </w:r>
    </w:p>
    <w:p w14:paraId="17364F62" w14:textId="14BD0806" w:rsidR="00EC184A" w:rsidRDefault="00152066" w:rsidP="004333B2">
      <w:pPr>
        <w:spacing w:line="240" w:lineRule="auto"/>
      </w:pPr>
      <w:r>
        <w:t>#</w:t>
      </w:r>
      <w:r w:rsidR="00E45E1C">
        <w:t>#</w:t>
      </w:r>
      <w:r w:rsidR="00EC184A">
        <w:t>module load cuda/11.1</w:t>
      </w:r>
    </w:p>
    <w:p w14:paraId="19901136" w14:textId="64DD3166" w:rsidR="00EC184A" w:rsidRDefault="00152066" w:rsidP="004333B2">
      <w:pPr>
        <w:spacing w:line="240" w:lineRule="auto"/>
      </w:pPr>
      <w:r>
        <w:t>#</w:t>
      </w:r>
      <w:r w:rsidR="00E45E1C">
        <w:t>#</w:t>
      </w:r>
      <w:r w:rsidR="00EC184A">
        <w:t>module load gcc/11.2.0</w:t>
      </w:r>
    </w:p>
    <w:p w14:paraId="46F0F758" w14:textId="77777777" w:rsidR="00EC184A" w:rsidRDefault="00EC184A" w:rsidP="004333B2">
      <w:pPr>
        <w:spacing w:line="240" w:lineRule="auto"/>
      </w:pPr>
    </w:p>
    <w:p w14:paraId="254DC3B0" w14:textId="32E98C39" w:rsidR="00EC184A" w:rsidRDefault="00EC184A" w:rsidP="004333B2">
      <w:pPr>
        <w:spacing w:line="240" w:lineRule="auto"/>
      </w:pPr>
      <w:r>
        <w:t>#</w:t>
      </w:r>
      <w:r w:rsidR="00152066">
        <w:t>#</w:t>
      </w:r>
      <w:r>
        <w:t xml:space="preserve"> Setup a python environment</w:t>
      </w:r>
    </w:p>
    <w:p w14:paraId="3358ECD0" w14:textId="0145F4B5" w:rsidR="00EC184A" w:rsidRDefault="00EC184A" w:rsidP="004333B2">
      <w:pPr>
        <w:spacing w:line="240" w:lineRule="auto"/>
      </w:pPr>
      <w:r>
        <w:t xml:space="preserve">source </w:t>
      </w:r>
      <w:r w:rsidR="00C45230" w:rsidRPr="00C45230">
        <w:t>/home/dccollin/mambaforge/bin</w:t>
      </w:r>
      <w:r w:rsidR="00C45230">
        <w:t>/activate</w:t>
      </w:r>
    </w:p>
    <w:p w14:paraId="069291E1" w14:textId="61E15D3D" w:rsidR="004333B2" w:rsidRDefault="004333B2" w:rsidP="004333B2">
      <w:pPr>
        <w:spacing w:line="240" w:lineRule="auto"/>
      </w:pPr>
      <w:r>
        <w:t>mamba activate cs156</w:t>
      </w:r>
    </w:p>
    <w:p w14:paraId="7581B20A" w14:textId="77777777" w:rsidR="00EC184A" w:rsidRDefault="00EC184A" w:rsidP="004333B2">
      <w:pPr>
        <w:spacing w:line="240" w:lineRule="auto"/>
      </w:pPr>
    </w:p>
    <w:p w14:paraId="0B98189B" w14:textId="33D1A147" w:rsidR="00EC184A" w:rsidRDefault="008713B8" w:rsidP="004333B2">
      <w:pPr>
        <w:spacing w:line="240" w:lineRule="auto"/>
      </w:pPr>
      <w:r>
        <w:lastRenderedPageBreak/>
        <w:t>#</w:t>
      </w:r>
      <w:r w:rsidR="00EC184A">
        <w:t># Do some cool things!</w:t>
      </w:r>
    </w:p>
    <w:p w14:paraId="7B62AE6D" w14:textId="556F8F19" w:rsidR="00F06F74" w:rsidRDefault="00332E81" w:rsidP="00332E81">
      <w:pPr>
        <w:spacing w:line="240" w:lineRule="auto"/>
      </w:pPr>
      <w:r>
        <w:t xml:space="preserve">python3 </w:t>
      </w:r>
      <w:r w:rsidRPr="00AA12A3">
        <w:t>/home/dccollin/BbbBbbB</w:t>
      </w:r>
      <w:r>
        <w:t>/</w:t>
      </w:r>
      <w:r>
        <w:t>Resize_</w:t>
      </w:r>
      <w:r w:rsidR="008713B8">
        <w:t>Images</w:t>
      </w:r>
      <w:r>
        <w:t>.py</w:t>
      </w:r>
    </w:p>
    <w:sectPr w:rsidR="00F06F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2NzUxNTKxNDA0tjBS0lEKTi0uzszPAykwrAUAJkxKOiwAAAA="/>
  </w:docVars>
  <w:rsids>
    <w:rsidRoot w:val="00EC184A"/>
    <w:rsid w:val="000E3242"/>
    <w:rsid w:val="00152066"/>
    <w:rsid w:val="00163579"/>
    <w:rsid w:val="00332E81"/>
    <w:rsid w:val="0041354E"/>
    <w:rsid w:val="004333B2"/>
    <w:rsid w:val="00516F03"/>
    <w:rsid w:val="008713B8"/>
    <w:rsid w:val="00964285"/>
    <w:rsid w:val="00AA12A3"/>
    <w:rsid w:val="00B10222"/>
    <w:rsid w:val="00C448F4"/>
    <w:rsid w:val="00C45230"/>
    <w:rsid w:val="00E45E1C"/>
    <w:rsid w:val="00EA7AED"/>
    <w:rsid w:val="00EC184A"/>
    <w:rsid w:val="00F06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36353"/>
  <w15:chartTrackingRefBased/>
  <w15:docId w15:val="{13344F71-4705-46FD-ABD2-3EF04952C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2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Collinson</dc:creator>
  <cp:keywords/>
  <dc:description/>
  <cp:lastModifiedBy>Danny Collinson</cp:lastModifiedBy>
  <cp:revision>10</cp:revision>
  <dcterms:created xsi:type="dcterms:W3CDTF">2023-05-01T00:44:00Z</dcterms:created>
  <dcterms:modified xsi:type="dcterms:W3CDTF">2023-05-01T09:32:00Z</dcterms:modified>
</cp:coreProperties>
</file>